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.0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10, Prague, 147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twenty (2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Licensee acknowledges that it is not a person targeted</w:t>
      </w:r>
      <w:r>
        <w:t xml:space="preserve"> </w:t>
      </w:r>
      <w:r>
        <w:t xml:space="preserve">by Sanctions nor is it otherwise owned or controlled by or acting on behalf of any person targeted by Sanctions.</w:t>
      </w:r>
      <w:r>
        <w:t xml:space="preserve"> </w:t>
      </w:r>
      <w:r>
        <w:t xml:space="preserve">Further, Licensee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10, Prague, 147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17cf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6:25Z</dcterms:created>
  <dcterms:modified xsi:type="dcterms:W3CDTF">2025-12-11T15:16:25Z</dcterms:modified>
</cp:coreProperties>
</file>